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36485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pandas </w:t>
      </w:r>
      <w:r w:rsidRPr="00E4241F">
        <w:rPr>
          <w:rStyle w:val="ImportTok"/>
          <w:sz w:val="28"/>
          <w:szCs w:val="28"/>
        </w:rPr>
        <w:t>as</w:t>
      </w:r>
      <w:r w:rsidRPr="00E4241F">
        <w:rPr>
          <w:rStyle w:val="NormalTok"/>
          <w:sz w:val="28"/>
          <w:szCs w:val="28"/>
        </w:rPr>
        <w:t xml:space="preserve"> pd</w:t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</w:t>
      </w:r>
      <w:proofErr w:type="gramStart"/>
      <w:r w:rsidRPr="00E4241F">
        <w:rPr>
          <w:rStyle w:val="NormalTok"/>
          <w:sz w:val="28"/>
          <w:szCs w:val="28"/>
        </w:rPr>
        <w:t>matplotlib.pyplot</w:t>
      </w:r>
      <w:proofErr w:type="gramEnd"/>
      <w:r w:rsidRPr="00E4241F">
        <w:rPr>
          <w:rStyle w:val="NormalTok"/>
          <w:sz w:val="28"/>
          <w:szCs w:val="28"/>
        </w:rPr>
        <w:t xml:space="preserve"> </w:t>
      </w:r>
      <w:r w:rsidRPr="00E4241F">
        <w:rPr>
          <w:rStyle w:val="ImportTok"/>
          <w:sz w:val="28"/>
          <w:szCs w:val="28"/>
        </w:rPr>
        <w:t>as</w:t>
      </w:r>
      <w:r w:rsidRPr="00E4241F">
        <w:rPr>
          <w:rStyle w:val="NormalTok"/>
          <w:sz w:val="28"/>
          <w:szCs w:val="28"/>
        </w:rPr>
        <w:t xml:space="preserve"> plt</w:t>
      </w:r>
      <w:r w:rsidRPr="00E4241F">
        <w:rPr>
          <w:sz w:val="28"/>
          <w:szCs w:val="28"/>
        </w:rPr>
        <w:br/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sklearn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model_selection</w:t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sklearn.preprocessing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StandardScaler</w:t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sklearn.neural_network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MLPClassifier</w:t>
      </w:r>
      <w:r w:rsidRPr="00E4241F">
        <w:rPr>
          <w:sz w:val="28"/>
          <w:szCs w:val="28"/>
        </w:rPr>
        <w:br/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sklearn.metrics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classification_report</w:t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sklearn.metrics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confusion_matrix</w:t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sklearn.metrics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accuracy_score</w:t>
      </w:r>
      <w:r w:rsidRPr="00E4241F">
        <w:rPr>
          <w:sz w:val="28"/>
          <w:szCs w:val="28"/>
        </w:rPr>
        <w:br/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sklearn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preprocessing</w:t>
      </w:r>
      <w:r w:rsidRPr="00E4241F">
        <w:rPr>
          <w:sz w:val="28"/>
          <w:szCs w:val="28"/>
        </w:rPr>
        <w:br/>
      </w:r>
      <w:r w:rsidRPr="00E4241F">
        <w:rPr>
          <w:rStyle w:val="ImportTok"/>
          <w:sz w:val="28"/>
          <w:szCs w:val="28"/>
        </w:rPr>
        <w:t>from</w:t>
      </w:r>
      <w:r w:rsidRPr="00E4241F">
        <w:rPr>
          <w:rStyle w:val="NormalTok"/>
          <w:sz w:val="28"/>
          <w:szCs w:val="28"/>
        </w:rPr>
        <w:t xml:space="preserve"> yellowbrick.classifier </w:t>
      </w:r>
      <w:r w:rsidRPr="00E4241F">
        <w:rPr>
          <w:rStyle w:val="ImportTok"/>
          <w:sz w:val="28"/>
          <w:szCs w:val="28"/>
        </w:rPr>
        <w:t>import</w:t>
      </w:r>
      <w:r w:rsidRPr="00E4241F">
        <w:rPr>
          <w:rStyle w:val="NormalTok"/>
          <w:sz w:val="28"/>
          <w:szCs w:val="28"/>
        </w:rPr>
        <w:t xml:space="preserve"> ConfusionMatrix</w:t>
      </w:r>
    </w:p>
    <w:p w14:paraId="4223E5AF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df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proofErr w:type="gramStart"/>
      <w:r w:rsidRPr="00E4241F">
        <w:rPr>
          <w:rStyle w:val="NormalTok"/>
          <w:sz w:val="28"/>
          <w:szCs w:val="28"/>
        </w:rPr>
        <w:t>pd.read</w:t>
      </w:r>
      <w:proofErr w:type="gramEnd"/>
      <w:r w:rsidRPr="00E4241F">
        <w:rPr>
          <w:rStyle w:val="NormalTok"/>
          <w:sz w:val="28"/>
          <w:szCs w:val="28"/>
        </w:rPr>
        <w:t>_csv(</w:t>
      </w:r>
      <w:r w:rsidRPr="00E4241F">
        <w:rPr>
          <w:rStyle w:val="StringTok"/>
          <w:sz w:val="28"/>
          <w:szCs w:val="28"/>
        </w:rPr>
        <w:t>"letter-recognition.data"</w:t>
      </w:r>
      <w:r w:rsidRPr="00E4241F">
        <w:rPr>
          <w:rStyle w:val="NormalTok"/>
          <w:sz w:val="28"/>
          <w:szCs w:val="28"/>
        </w:rPr>
        <w:t xml:space="preserve">, sep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r w:rsidRPr="00E4241F">
        <w:rPr>
          <w:rStyle w:val="StringTok"/>
          <w:sz w:val="28"/>
          <w:szCs w:val="28"/>
        </w:rPr>
        <w:t>","</w:t>
      </w:r>
      <w:r w:rsidRPr="00E4241F">
        <w:rPr>
          <w:rStyle w:val="NormalTok"/>
          <w:sz w:val="28"/>
          <w:szCs w:val="28"/>
        </w:rPr>
        <w:t>)</w:t>
      </w:r>
    </w:p>
    <w:p w14:paraId="762F3A38" w14:textId="77777777" w:rsidR="00E52102" w:rsidRPr="00E4241F" w:rsidRDefault="00E4241F">
      <w:pPr>
        <w:pStyle w:val="SourceCode"/>
        <w:rPr>
          <w:sz w:val="28"/>
          <w:szCs w:val="28"/>
        </w:rPr>
      </w:pPr>
      <w:proofErr w:type="gramStart"/>
      <w:r w:rsidRPr="00E4241F">
        <w:rPr>
          <w:rStyle w:val="NormalTok"/>
          <w:sz w:val="28"/>
          <w:szCs w:val="28"/>
        </w:rPr>
        <w:t>df.head</w:t>
      </w:r>
      <w:proofErr w:type="gramEnd"/>
      <w:r w:rsidRPr="00E4241F">
        <w:rPr>
          <w:rStyle w:val="NormalTok"/>
          <w:sz w:val="28"/>
          <w:szCs w:val="28"/>
        </w:rPr>
        <w:t>(</w:t>
      </w:r>
      <w:r w:rsidRPr="00E4241F">
        <w:rPr>
          <w:rStyle w:val="DecValTok"/>
          <w:sz w:val="28"/>
          <w:szCs w:val="28"/>
        </w:rPr>
        <w:t>10</w:t>
      </w:r>
      <w:r w:rsidRPr="00E4241F">
        <w:rPr>
          <w:rStyle w:val="NormalTok"/>
          <w:sz w:val="28"/>
          <w:szCs w:val="28"/>
        </w:rPr>
        <w:t>)</w:t>
      </w:r>
    </w:p>
    <w:p w14:paraId="0CD979C5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 xml:space="preserve">   T   2   8   3  5  1  8.1  13  0  6  6.1  10  8.2  0.1  8.3  0.2  8.4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0  I   5  12   3  7  2   10   5  5  4   13   3    9    2    8    4   1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1  D   4  11   6  8  6   10   6  2  6   10   3    7    3    7    3    9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2  N   7  11   6  6  3    5   9  4  6    4   4   10    6   10    2    8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3  G   2   1   3  1  1    8   6  6  6    6   5    9    1    7    5   1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4  S   4  11   5  8  3    8   8  6  9    5   6    6    0    8    9    7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5  B   4   2   5  4  4    8   7  6  6    7   6    6    2    8    7   1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6  A   1   1   3  2  1    8   2  2  2    8   2    8    1    6    2    7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7  J   2   2   4  4  2   10   6  2  6   12   4    8    1    6    1    7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8  M  11  15  13  9  7   13   2  6  2   12   1    9    8    1    1    8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9  X   3   9   5  7  4    8   7  3  8    5   6    8    2    8    6    7</w:t>
      </w:r>
    </w:p>
    <w:p w14:paraId="0E214520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lastRenderedPageBreak/>
        <w:t xml:space="preserve">names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[</w:t>
      </w:r>
      <w:r w:rsidRPr="00E4241F">
        <w:rPr>
          <w:rStyle w:val="StringTok"/>
          <w:sz w:val="28"/>
          <w:szCs w:val="28"/>
        </w:rPr>
        <w:t>'Class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-box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y-box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width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high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onpix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-bar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y-bar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2bar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y2bar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ybar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2ybr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y2br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-ege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xegvy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y-ege'</w:t>
      </w:r>
      <w:r w:rsidRPr="00E4241F">
        <w:rPr>
          <w:rStyle w:val="NormalTok"/>
          <w:sz w:val="28"/>
          <w:szCs w:val="28"/>
        </w:rPr>
        <w:t>,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         </w:t>
      </w:r>
      <w:r w:rsidRPr="00E4241F">
        <w:rPr>
          <w:rStyle w:val="StringTok"/>
          <w:sz w:val="28"/>
          <w:szCs w:val="28"/>
        </w:rPr>
        <w:t>'yegvx'</w:t>
      </w:r>
      <w:r w:rsidRPr="00E4241F">
        <w:rPr>
          <w:rStyle w:val="NormalTok"/>
          <w:sz w:val="28"/>
          <w:szCs w:val="28"/>
        </w:rPr>
        <w:t>]</w:t>
      </w:r>
    </w:p>
    <w:p w14:paraId="2D6585D6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X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proofErr w:type="gramStart"/>
      <w:r w:rsidRPr="00E4241F">
        <w:rPr>
          <w:rStyle w:val="NormalTok"/>
          <w:sz w:val="28"/>
          <w:szCs w:val="28"/>
        </w:rPr>
        <w:t>df.iloc</w:t>
      </w:r>
      <w:proofErr w:type="gramEnd"/>
      <w:r w:rsidRPr="00E4241F">
        <w:rPr>
          <w:rStyle w:val="NormalTok"/>
          <w:sz w:val="28"/>
          <w:szCs w:val="28"/>
        </w:rPr>
        <w:t xml:space="preserve">[:, </w:t>
      </w:r>
      <w:r w:rsidRPr="00E4241F">
        <w:rPr>
          <w:rStyle w:val="DecValTok"/>
          <w:sz w:val="28"/>
          <w:szCs w:val="28"/>
        </w:rPr>
        <w:t>1</w:t>
      </w:r>
      <w:r w:rsidRPr="00E4241F">
        <w:rPr>
          <w:rStyle w:val="NormalTok"/>
          <w:sz w:val="28"/>
          <w:szCs w:val="28"/>
        </w:rPr>
        <w:t xml:space="preserve"> : </w:t>
      </w:r>
      <w:r w:rsidRPr="00E4241F">
        <w:rPr>
          <w:rStyle w:val="DecValTok"/>
          <w:sz w:val="28"/>
          <w:szCs w:val="28"/>
        </w:rPr>
        <w:t>17</w:t>
      </w:r>
      <w:r w:rsidRPr="00E4241F">
        <w:rPr>
          <w:rStyle w:val="NormalTok"/>
          <w:sz w:val="28"/>
          <w:szCs w:val="28"/>
        </w:rPr>
        <w:t>]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Y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df.select_dtypes(include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[</w:t>
      </w:r>
      <w:r w:rsidRPr="00E4241F">
        <w:rPr>
          <w:rStyle w:val="BuiltInTok"/>
          <w:sz w:val="28"/>
          <w:szCs w:val="28"/>
        </w:rPr>
        <w:t>object</w:t>
      </w:r>
      <w:r w:rsidRPr="00E4241F">
        <w:rPr>
          <w:rStyle w:val="NormalTok"/>
          <w:sz w:val="28"/>
          <w:szCs w:val="28"/>
        </w:rPr>
        <w:t>])</w:t>
      </w:r>
    </w:p>
    <w:p w14:paraId="2ACC38D6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X_train, X_test, Y_train, Y_test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model_</w:t>
      </w:r>
      <w:proofErr w:type="gramStart"/>
      <w:r w:rsidRPr="00E4241F">
        <w:rPr>
          <w:rStyle w:val="NormalTok"/>
          <w:sz w:val="28"/>
          <w:szCs w:val="28"/>
        </w:rPr>
        <w:t>selection.train</w:t>
      </w:r>
      <w:proofErr w:type="gramEnd"/>
      <w:r w:rsidRPr="00E4241F">
        <w:rPr>
          <w:rStyle w:val="NormalTok"/>
          <w:sz w:val="28"/>
          <w:szCs w:val="28"/>
        </w:rPr>
        <w:t xml:space="preserve">_test_split(X, Y, test_size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r w:rsidRPr="00E4241F">
        <w:rPr>
          <w:rStyle w:val="FloatTok"/>
          <w:sz w:val="28"/>
          <w:szCs w:val="28"/>
        </w:rPr>
        <w:t>0.20</w:t>
      </w:r>
      <w:r w:rsidRPr="00E4241F">
        <w:rPr>
          <w:rStyle w:val="NormalTok"/>
          <w:sz w:val="28"/>
          <w:szCs w:val="28"/>
        </w:rPr>
        <w:t xml:space="preserve">, random_state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r w:rsidRPr="00E4241F">
        <w:rPr>
          <w:rStyle w:val="DecValTok"/>
          <w:sz w:val="28"/>
          <w:szCs w:val="28"/>
        </w:rPr>
        <w:t>10</w:t>
      </w:r>
      <w:r w:rsidRPr="00E4241F">
        <w:rPr>
          <w:rStyle w:val="NormalTok"/>
          <w:sz w:val="28"/>
          <w:szCs w:val="28"/>
        </w:rPr>
        <w:t>)</w:t>
      </w:r>
    </w:p>
    <w:p w14:paraId="77AD3844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scaler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StandardScaler()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>scaler.fit(X_train)</w:t>
      </w:r>
    </w:p>
    <w:p w14:paraId="4B547054" w14:textId="77777777" w:rsidR="00E52102" w:rsidRPr="00E4241F" w:rsidRDefault="00E4241F">
      <w:pPr>
        <w:pStyle w:val="SourceCode"/>
        <w:rPr>
          <w:sz w:val="28"/>
          <w:szCs w:val="28"/>
        </w:rPr>
      </w:pPr>
      <w:proofErr w:type="gramStart"/>
      <w:r w:rsidRPr="00E4241F">
        <w:rPr>
          <w:rStyle w:val="VerbatimChar"/>
          <w:sz w:val="28"/>
          <w:szCs w:val="28"/>
        </w:rPr>
        <w:t>StandardScaler(</w:t>
      </w:r>
      <w:proofErr w:type="gramEnd"/>
      <w:r w:rsidRPr="00E4241F">
        <w:rPr>
          <w:rStyle w:val="VerbatimChar"/>
          <w:sz w:val="28"/>
          <w:szCs w:val="28"/>
        </w:rPr>
        <w:t>)</w:t>
      </w:r>
    </w:p>
    <w:p w14:paraId="01662873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X_train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proofErr w:type="gramStart"/>
      <w:r w:rsidRPr="00E4241F">
        <w:rPr>
          <w:rStyle w:val="NormalTok"/>
          <w:sz w:val="28"/>
          <w:szCs w:val="28"/>
        </w:rPr>
        <w:t>scaler.transform</w:t>
      </w:r>
      <w:proofErr w:type="gramEnd"/>
      <w:r w:rsidRPr="00E4241F">
        <w:rPr>
          <w:rStyle w:val="NormalTok"/>
          <w:sz w:val="28"/>
          <w:szCs w:val="28"/>
        </w:rPr>
        <w:t>(X_train)</w:t>
      </w:r>
      <w:r w:rsidRPr="00E4241F">
        <w:rPr>
          <w:sz w:val="28"/>
          <w:szCs w:val="28"/>
        </w:rPr>
        <w:br/>
      </w:r>
      <w:r w:rsidRPr="00E4241F">
        <w:rPr>
          <w:rStyle w:val="NormalTok"/>
          <w:sz w:val="28"/>
          <w:szCs w:val="28"/>
        </w:rPr>
        <w:t xml:space="preserve">X_test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scaler.transform(X_test)</w:t>
      </w:r>
    </w:p>
    <w:p w14:paraId="472A86C3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mlp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proofErr w:type="gramStart"/>
      <w:r w:rsidRPr="00E4241F">
        <w:rPr>
          <w:rStyle w:val="NormalTok"/>
          <w:sz w:val="28"/>
          <w:szCs w:val="28"/>
        </w:rPr>
        <w:t>MLPClassifier(</w:t>
      </w:r>
      <w:proofErr w:type="gramEnd"/>
      <w:r w:rsidRPr="00E4241F">
        <w:rPr>
          <w:rStyle w:val="NormalTok"/>
          <w:sz w:val="28"/>
          <w:szCs w:val="28"/>
        </w:rPr>
        <w:t xml:space="preserve">hidden_layer_sizes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(</w:t>
      </w:r>
      <w:r w:rsidRPr="00E4241F">
        <w:rPr>
          <w:rStyle w:val="DecValTok"/>
          <w:sz w:val="28"/>
          <w:szCs w:val="28"/>
        </w:rPr>
        <w:t>250</w:t>
      </w:r>
      <w:r w:rsidRPr="00E4241F">
        <w:rPr>
          <w:rStyle w:val="NormalTok"/>
          <w:sz w:val="28"/>
          <w:szCs w:val="28"/>
        </w:rPr>
        <w:t xml:space="preserve">, </w:t>
      </w:r>
      <w:r w:rsidRPr="00E4241F">
        <w:rPr>
          <w:rStyle w:val="DecValTok"/>
          <w:sz w:val="28"/>
          <w:szCs w:val="28"/>
        </w:rPr>
        <w:t>300</w:t>
      </w:r>
      <w:r w:rsidRPr="00E4241F">
        <w:rPr>
          <w:rStyle w:val="NormalTok"/>
          <w:sz w:val="28"/>
          <w:szCs w:val="28"/>
        </w:rPr>
        <w:t xml:space="preserve">), max_iter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r w:rsidRPr="00E4241F">
        <w:rPr>
          <w:rStyle w:val="DecValTok"/>
          <w:sz w:val="28"/>
          <w:szCs w:val="28"/>
        </w:rPr>
        <w:t>1000000</w:t>
      </w:r>
      <w:r w:rsidRPr="00E4241F">
        <w:rPr>
          <w:rStyle w:val="NormalTok"/>
          <w:sz w:val="28"/>
          <w:szCs w:val="28"/>
        </w:rPr>
        <w:t xml:space="preserve">, activation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r w:rsidRPr="00E4241F">
        <w:rPr>
          <w:rStyle w:val="StringTok"/>
          <w:sz w:val="28"/>
          <w:szCs w:val="28"/>
        </w:rPr>
        <w:t>'logistic'</w:t>
      </w:r>
      <w:r w:rsidRPr="00E4241F">
        <w:rPr>
          <w:rStyle w:val="NormalTok"/>
          <w:sz w:val="28"/>
          <w:szCs w:val="28"/>
        </w:rPr>
        <w:t>)</w:t>
      </w:r>
    </w:p>
    <w:p w14:paraId="4580CF84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cm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ConfusionMatrix(mlp, classes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StringTok"/>
          <w:sz w:val="28"/>
          <w:szCs w:val="28"/>
        </w:rPr>
        <w:t>"A,B,C,D,E,F,G,H,I,J,K,L,M,N,O,P,Q,R,S,T,U,V,W,X,Y,Z"</w:t>
      </w:r>
      <w:r w:rsidRPr="00E4241F">
        <w:rPr>
          <w:rStyle w:val="NormalTok"/>
          <w:sz w:val="28"/>
          <w:szCs w:val="28"/>
        </w:rPr>
        <w:t>.split(</w:t>
      </w:r>
      <w:r w:rsidRPr="00E4241F">
        <w:rPr>
          <w:rStyle w:val="StringTok"/>
          <w:sz w:val="28"/>
          <w:szCs w:val="28"/>
        </w:rPr>
        <w:t>','</w:t>
      </w:r>
      <w:r w:rsidRPr="00E4241F">
        <w:rPr>
          <w:rStyle w:val="NormalTok"/>
          <w:sz w:val="28"/>
          <w:szCs w:val="28"/>
        </w:rPr>
        <w:t>))</w:t>
      </w:r>
    </w:p>
    <w:p w14:paraId="79A5D6BD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>cm.fit(X_train, Y_train.values.ravel())</w:t>
      </w:r>
    </w:p>
    <w:p w14:paraId="6A2BFE0E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lastRenderedPageBreak/>
        <w:t>ConfusionMatrix(ax=&lt;Axes: &gt;,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     classes=['A', 'B', 'C', 'D', 'E', 'F', 'G', 'H', 'I', 'J', 'K',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              'L', 'M', 'N', 'O', 'P', 'Q', 'R', 'S', 'T', 'U', 'V',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              'W', 'X', 'Y', 'Z'],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     cmap=&lt;matplotlib.colors.ListedColormap object at 0x7f559436aa10&gt;,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     estimator=MLPClassifier(activation='logistic',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                             hidden_layer_sizes=(250, 300),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                             max_iter=1000000))</w:t>
      </w:r>
    </w:p>
    <w:p w14:paraId="34BE406B" w14:textId="77777777" w:rsidR="00E52102" w:rsidRPr="00E4241F" w:rsidRDefault="00E4241F">
      <w:pPr>
        <w:pStyle w:val="FirstParagraph"/>
        <w:rPr>
          <w:sz w:val="28"/>
          <w:szCs w:val="28"/>
        </w:rPr>
      </w:pPr>
      <w:r w:rsidRPr="00E4241F">
        <w:rPr>
          <w:noProof/>
          <w:sz w:val="28"/>
          <w:szCs w:val="28"/>
        </w:rPr>
        <w:drawing>
          <wp:inline distT="0" distB="0" distL="0" distR="0" wp14:anchorId="56B158F9" wp14:editId="6CAF395F">
            <wp:extent cx="5334000" cy="371334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9c1f0af504f3068457110a75dd520f99dec1d7d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A20D7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>cm.score(X_test, Y_test)</w:t>
      </w:r>
    </w:p>
    <w:p w14:paraId="5C8A9505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 xml:space="preserve">/usr/local/lib/python3.10/dist-packages/sklearn/preprocessing/_label.py:116: DataConversionWarning: A column-vector y was passed when a 1d array was expected. Please change the shape of y to </w:t>
      </w:r>
      <w:r w:rsidRPr="00E4241F">
        <w:rPr>
          <w:rStyle w:val="VerbatimChar"/>
          <w:sz w:val="28"/>
          <w:szCs w:val="28"/>
        </w:rPr>
        <w:lastRenderedPageBreak/>
        <w:t>(n_samples</w:t>
      </w:r>
      <w:proofErr w:type="gramStart"/>
      <w:r w:rsidRPr="00E4241F">
        <w:rPr>
          <w:rStyle w:val="VerbatimChar"/>
          <w:sz w:val="28"/>
          <w:szCs w:val="28"/>
        </w:rPr>
        <w:t>, )</w:t>
      </w:r>
      <w:proofErr w:type="gramEnd"/>
      <w:r w:rsidRPr="00E4241F">
        <w:rPr>
          <w:rStyle w:val="VerbatimChar"/>
          <w:sz w:val="28"/>
          <w:szCs w:val="28"/>
        </w:rPr>
        <w:t>, for example using ravel().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y = column_or_1d(y, warn=True)</w:t>
      </w:r>
    </w:p>
    <w:p w14:paraId="4B83D482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>0.9745</w:t>
      </w:r>
    </w:p>
    <w:p w14:paraId="1B7C5B17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 xml:space="preserve">predictions 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NormalTok"/>
          <w:sz w:val="28"/>
          <w:szCs w:val="28"/>
        </w:rPr>
        <w:t xml:space="preserve"> </w:t>
      </w:r>
      <w:proofErr w:type="gramStart"/>
      <w:r w:rsidRPr="00E4241F">
        <w:rPr>
          <w:rStyle w:val="NormalTok"/>
          <w:sz w:val="28"/>
          <w:szCs w:val="28"/>
        </w:rPr>
        <w:t>cm.predict</w:t>
      </w:r>
      <w:proofErr w:type="gramEnd"/>
      <w:r w:rsidRPr="00E4241F">
        <w:rPr>
          <w:rStyle w:val="NormalTok"/>
          <w:sz w:val="28"/>
          <w:szCs w:val="28"/>
        </w:rPr>
        <w:t>(X_test)</w:t>
      </w:r>
    </w:p>
    <w:p w14:paraId="0CBF4F5C" w14:textId="77777777" w:rsidR="00E52102" w:rsidRPr="00E4241F" w:rsidRDefault="00E4241F">
      <w:pPr>
        <w:pStyle w:val="SourceCode"/>
        <w:rPr>
          <w:sz w:val="28"/>
          <w:szCs w:val="28"/>
        </w:rPr>
      </w:pPr>
      <w:proofErr w:type="gramStart"/>
      <w:r w:rsidRPr="00E4241F">
        <w:rPr>
          <w:rStyle w:val="BuiltInTok"/>
          <w:sz w:val="28"/>
          <w:szCs w:val="28"/>
        </w:rPr>
        <w:t>print</w:t>
      </w:r>
      <w:r w:rsidRPr="00E4241F">
        <w:rPr>
          <w:rStyle w:val="NormalTok"/>
          <w:sz w:val="28"/>
          <w:szCs w:val="28"/>
        </w:rPr>
        <w:t>(</w:t>
      </w:r>
      <w:proofErr w:type="gramEnd"/>
      <w:r w:rsidRPr="00E4241F">
        <w:rPr>
          <w:rStyle w:val="StringTok"/>
          <w:sz w:val="28"/>
          <w:szCs w:val="28"/>
        </w:rPr>
        <w:t>"Accuracy: "</w:t>
      </w:r>
      <w:r w:rsidRPr="00E4241F">
        <w:rPr>
          <w:rStyle w:val="NormalTok"/>
          <w:sz w:val="28"/>
          <w:szCs w:val="28"/>
        </w:rPr>
        <w:t>, accuracy_score(Y_test, predictions))</w:t>
      </w:r>
    </w:p>
    <w:p w14:paraId="22543346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>Accuracy:  0.9745</w:t>
      </w:r>
    </w:p>
    <w:p w14:paraId="133FB669" w14:textId="77777777" w:rsidR="00E52102" w:rsidRPr="00E4241F" w:rsidRDefault="00E4241F">
      <w:pPr>
        <w:pStyle w:val="SourceCode"/>
        <w:rPr>
          <w:sz w:val="28"/>
          <w:szCs w:val="28"/>
        </w:rPr>
      </w:pPr>
      <w:proofErr w:type="gramStart"/>
      <w:r w:rsidRPr="00E4241F">
        <w:rPr>
          <w:rStyle w:val="BuiltInTok"/>
          <w:sz w:val="28"/>
          <w:szCs w:val="28"/>
        </w:rPr>
        <w:t>print</w:t>
      </w:r>
      <w:r w:rsidRPr="00E4241F">
        <w:rPr>
          <w:rStyle w:val="NormalTok"/>
          <w:sz w:val="28"/>
          <w:szCs w:val="28"/>
        </w:rPr>
        <w:t>(</w:t>
      </w:r>
      <w:proofErr w:type="gramEnd"/>
      <w:r w:rsidRPr="00E4241F">
        <w:rPr>
          <w:rStyle w:val="NormalTok"/>
          <w:sz w:val="28"/>
          <w:szCs w:val="28"/>
        </w:rPr>
        <w:t>confusion_matrix(Y_test, predictions))</w:t>
      </w:r>
    </w:p>
    <w:p w14:paraId="0E45938B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>[[170   0   0   0   0   0   0   0   0   0   0   0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138   0   0   1   0   0   0   0   0   1   1   0   0   0   0   0   2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1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158   0   0   0   0   0   0   0   0   0   0   1   1   0   0   1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1   0 171   0   0   0   0   0   0   0   0   0   1   0   0   1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2   0 144   0   0   0   0   0   0   1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1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133   0   0   1   0   0   0   0   0   0   1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1   0   1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3   0 135   0   0   0   0   0   1   0   0   1   1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1   0   2   0   0   1 123   0   0   3   0   0   2   0   0   1   3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1   1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142   4   1   0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1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  4 136   0   0   0   0   </w:t>
      </w:r>
      <w:r w:rsidRPr="00E4241F">
        <w:rPr>
          <w:rStyle w:val="VerbatimChar"/>
          <w:sz w:val="28"/>
          <w:szCs w:val="28"/>
        </w:rPr>
        <w:lastRenderedPageBreak/>
        <w:t>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1   0   0 135   0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1   0   1   0   0   0   0 165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  0   0   0   0 167   0   1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  0   0   0   0   0 147   1   0   0   1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3   0   0   0   0   0   0   0   0   0   1 147   0   1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1   1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4   0   0   0   0   0   0   0   0   0 152   1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1   0   1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  0   0   0   0   0   0   0   2 14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1   0   1   0   0   0   2   0   0   1   0   0   1   0   0   0 155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1   0   0   0   0   0   0   1   0   0   0   0   1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142   0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1   0   0   0   1   0   0   0   0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158   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1   0   0   0   0   0   0   0   0   0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160   0   0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2   0   0   0   0   0   0   0   0   0   0   0   0   0   1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156   2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  0   0   1   0   1   0   </w:t>
      </w:r>
      <w:r w:rsidRPr="00E4241F">
        <w:rPr>
          <w:rStyle w:val="VerbatimChar"/>
          <w:sz w:val="28"/>
          <w:szCs w:val="28"/>
        </w:rPr>
        <w:lastRenderedPageBreak/>
        <w:t>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156   0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  0   0   1   0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0   0   0   0 162   0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0   0   0   0   0   0   0   0   0   0   0   0   0   1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1   0   2   0   0 163   0]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[  0   0   0   1   2   0   0   0   0   1   0   0   0   0   0   0   0   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0   1   0   0   0   0   0 143]]</w:t>
      </w:r>
    </w:p>
    <w:p w14:paraId="1E39F438" w14:textId="77777777" w:rsidR="00E52102" w:rsidRPr="00E4241F" w:rsidRDefault="00E4241F">
      <w:pPr>
        <w:pStyle w:val="SourceCode"/>
        <w:rPr>
          <w:sz w:val="28"/>
          <w:szCs w:val="28"/>
        </w:rPr>
      </w:pPr>
      <w:proofErr w:type="gramStart"/>
      <w:r w:rsidRPr="00E4241F">
        <w:rPr>
          <w:rStyle w:val="BuiltInTok"/>
          <w:sz w:val="28"/>
          <w:szCs w:val="28"/>
        </w:rPr>
        <w:t>print</w:t>
      </w:r>
      <w:r w:rsidRPr="00E4241F">
        <w:rPr>
          <w:rStyle w:val="NormalTok"/>
          <w:sz w:val="28"/>
          <w:szCs w:val="28"/>
        </w:rPr>
        <w:t>(</w:t>
      </w:r>
      <w:proofErr w:type="gramEnd"/>
      <w:r w:rsidRPr="00E4241F">
        <w:rPr>
          <w:rStyle w:val="NormalTok"/>
          <w:sz w:val="28"/>
          <w:szCs w:val="28"/>
        </w:rPr>
        <w:t>classification_report(Y_test, predictions, digits</w:t>
      </w:r>
      <w:r w:rsidRPr="00E4241F">
        <w:rPr>
          <w:rStyle w:val="OperatorTok"/>
          <w:sz w:val="28"/>
          <w:szCs w:val="28"/>
        </w:rPr>
        <w:t>=</w:t>
      </w:r>
      <w:r w:rsidRPr="00E4241F">
        <w:rPr>
          <w:rStyle w:val="DecValTok"/>
          <w:sz w:val="28"/>
          <w:szCs w:val="28"/>
        </w:rPr>
        <w:t>5</w:t>
      </w:r>
      <w:r w:rsidRPr="00E4241F">
        <w:rPr>
          <w:rStyle w:val="NormalTok"/>
          <w:sz w:val="28"/>
          <w:szCs w:val="28"/>
        </w:rPr>
        <w:t>))</w:t>
      </w:r>
    </w:p>
    <w:p w14:paraId="305ACF14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 xml:space="preserve">              precision    recall  f1-score   support</w:t>
      </w:r>
      <w:r w:rsidRPr="00E4241F">
        <w:rPr>
          <w:sz w:val="28"/>
          <w:szCs w:val="28"/>
        </w:rPr>
        <w:br/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A    1.00000   1.00000   1.00000       17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B    0.96503   0.95833   0.96167       144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C    0.98137   0.98137   0.98137       161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D    0.95531   0.98276   0.96884       174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E    0.94737   0.97297   0.96000       148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F    0.97080   0.97080   0.97080       137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G    0.98540   0.95745   0.97122       141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H    0.96850   0.89130   0.92830       138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I    0.96599   0.95946   0.96271       148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J    0.96454   0.97143   0.96797       14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K    0.94406   0.99265   0.96774       136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L    0.98214   0.98802   0.98507       167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M    0.98817   0.99405   0.99110       168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N    0.96078   0.98658   0.97351       149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O    0.98000   0.95455   0.96711       154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P    0.96815   0.95597   0.96203       159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Q    0.95238   0.98592   0.96886       142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R    0.95679   0.96273   0.95975       161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S    1.00000   0.97931   0.98955       145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T    0.97531   0.98750   0.98137       16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U    0.99379   0.99379   0.99379       161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V    0.96296   0.96894   0.96594       161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W    0.97500   0.98734   0.98113       158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X    1.00000   0.99387   0.99692       163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lastRenderedPageBreak/>
        <w:t xml:space="preserve">           Y    0.99390   0.97605   0.98489       167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       Z    0.99306   0.96622   0.97945       148</w:t>
      </w:r>
      <w:r w:rsidRPr="00E4241F">
        <w:rPr>
          <w:sz w:val="28"/>
          <w:szCs w:val="28"/>
        </w:rPr>
        <w:br/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 accuracy                        0.97450      400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 xml:space="preserve">   macro avg    0.97426   0.97382   0.97389      4000</w:t>
      </w:r>
      <w:r w:rsidRPr="00E4241F">
        <w:rPr>
          <w:sz w:val="28"/>
          <w:szCs w:val="28"/>
        </w:rPr>
        <w:br/>
      </w:r>
      <w:r w:rsidRPr="00E4241F">
        <w:rPr>
          <w:rStyle w:val="VerbatimChar"/>
          <w:sz w:val="28"/>
          <w:szCs w:val="28"/>
        </w:rPr>
        <w:t>weighted avg    0.97470   0.97450   0.97446      4000</w:t>
      </w:r>
      <w:r w:rsidRPr="00E4241F">
        <w:rPr>
          <w:sz w:val="28"/>
          <w:szCs w:val="28"/>
        </w:rPr>
        <w:br/>
      </w:r>
    </w:p>
    <w:p w14:paraId="26C6F7BA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NormalTok"/>
          <w:sz w:val="28"/>
          <w:szCs w:val="28"/>
        </w:rPr>
        <w:t>cm.</w:t>
      </w:r>
      <w:proofErr w:type="gramStart"/>
      <w:r w:rsidRPr="00E4241F">
        <w:rPr>
          <w:rStyle w:val="NormalTok"/>
          <w:sz w:val="28"/>
          <w:szCs w:val="28"/>
        </w:rPr>
        <w:t>poof(</w:t>
      </w:r>
      <w:proofErr w:type="gramEnd"/>
      <w:r w:rsidRPr="00E4241F">
        <w:rPr>
          <w:rStyle w:val="NormalTok"/>
          <w:sz w:val="28"/>
          <w:szCs w:val="28"/>
        </w:rPr>
        <w:t>)</w:t>
      </w:r>
    </w:p>
    <w:p w14:paraId="3A1A5CA8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>&lt;Figure size 800x550 with 0 Axes&gt;</w:t>
      </w:r>
    </w:p>
    <w:p w14:paraId="20617AD1" w14:textId="77777777" w:rsidR="00E52102" w:rsidRPr="00E4241F" w:rsidRDefault="00E4241F">
      <w:pPr>
        <w:pStyle w:val="SourceCode"/>
        <w:rPr>
          <w:sz w:val="28"/>
          <w:szCs w:val="28"/>
        </w:rPr>
      </w:pPr>
      <w:r w:rsidRPr="00E4241F">
        <w:rPr>
          <w:rStyle w:val="VerbatimChar"/>
          <w:sz w:val="28"/>
          <w:szCs w:val="28"/>
        </w:rPr>
        <w:t>&lt;Axes: title</w:t>
      </w:r>
      <w:proofErr w:type="gramStart"/>
      <w:r w:rsidRPr="00E4241F">
        <w:rPr>
          <w:rStyle w:val="VerbatimChar"/>
          <w:sz w:val="28"/>
          <w:szCs w:val="28"/>
        </w:rPr>
        <w:t>={</w:t>
      </w:r>
      <w:proofErr w:type="gramEnd"/>
      <w:r w:rsidRPr="00E4241F">
        <w:rPr>
          <w:rStyle w:val="VerbatimChar"/>
          <w:sz w:val="28"/>
          <w:szCs w:val="28"/>
        </w:rPr>
        <w:t>'center': 'MLPClassifier Confusion Matrix'}, xlabel='Predicted Class', ylabel='True Class'&gt;</w:t>
      </w:r>
    </w:p>
    <w:sectPr w:rsidR="00E52102" w:rsidRPr="00E424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7A4F4" w14:textId="77777777" w:rsidR="005F4287" w:rsidRDefault="00E4241F">
      <w:pPr>
        <w:spacing w:after="0"/>
      </w:pPr>
      <w:r>
        <w:separator/>
      </w:r>
    </w:p>
  </w:endnote>
  <w:endnote w:type="continuationSeparator" w:id="0">
    <w:p w14:paraId="018C03C6" w14:textId="77777777" w:rsidR="005F4287" w:rsidRDefault="00E424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8E774" w14:textId="77777777" w:rsidR="00E52102" w:rsidRDefault="00E4241F">
      <w:r>
        <w:separator/>
      </w:r>
    </w:p>
  </w:footnote>
  <w:footnote w:type="continuationSeparator" w:id="0">
    <w:p w14:paraId="14DE8548" w14:textId="77777777" w:rsidR="00E52102" w:rsidRDefault="00E42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9EF4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4161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2102"/>
    <w:rsid w:val="005F4287"/>
    <w:rsid w:val="00CF7F1C"/>
    <w:rsid w:val="00E4241F"/>
    <w:rsid w:val="00E521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EC716"/>
  <w15:docId w15:val="{4079175C-DBC0-4DCB-B40C-08312652F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157</Words>
  <Characters>6596</Characters>
  <Application>Microsoft Office Word</Application>
  <DocSecurity>0</DocSecurity>
  <Lines>54</Lines>
  <Paragraphs>15</Paragraphs>
  <ScaleCrop>false</ScaleCrop>
  <Company/>
  <LinksUpToDate>false</LinksUpToDate>
  <CharactersWithSpaces>7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7459  Vash Dalal</cp:lastModifiedBy>
  <cp:revision>3</cp:revision>
  <dcterms:created xsi:type="dcterms:W3CDTF">1970-01-01T00:00:00Z</dcterms:created>
  <dcterms:modified xsi:type="dcterms:W3CDTF">2023-05-09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